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25456348" w:rsidR="00086656" w:rsidRDefault="0036109F" w:rsidP="00086656">
      <w:pPr>
        <w:pStyle w:val="Title"/>
      </w:pPr>
      <w:bookmarkStart w:id="0" w:name="_GoBack"/>
      <w:bookmarkEnd w:id="0"/>
      <w:r>
        <w:t>Planning a garbage collection route</w:t>
      </w:r>
    </w:p>
    <w:p w14:paraId="3816C2DA" w14:textId="22CF0905" w:rsidR="00C50811" w:rsidRDefault="00483520" w:rsidP="00C50811">
      <w:pPr>
        <w:rPr>
          <w:lang w:eastAsia="zh-CN"/>
        </w:rPr>
      </w:pPr>
      <w:r>
        <w:rPr>
          <w:lang w:eastAsia="zh-CN"/>
        </w:rPr>
        <w:t xml:space="preserve">This activity allows students to </w:t>
      </w:r>
      <w:r w:rsidR="0036109F">
        <w:rPr>
          <w:lang w:eastAsia="zh-CN"/>
        </w:rPr>
        <w:t xml:space="preserve">examine and consider the problem of planning a garbage collection route without retracing our steps. </w:t>
      </w:r>
      <w:r>
        <w:rPr>
          <w:lang w:eastAsia="zh-CN"/>
        </w:rPr>
        <w:t xml:space="preserve"> </w:t>
      </w:r>
    </w:p>
    <w:p w14:paraId="5BE0CB2A" w14:textId="58715F8F" w:rsidR="00483520" w:rsidRPr="00C50811" w:rsidRDefault="00AB7D48" w:rsidP="00C50811">
      <w:pPr>
        <w:rPr>
          <w:lang w:eastAsia="zh-CN"/>
        </w:rPr>
      </w:pPr>
      <w:r w:rsidRPr="00AB7D48">
        <w:rPr>
          <w:noProof/>
          <w:lang w:eastAsia="en-AU"/>
        </w:rPr>
        <w:drawing>
          <wp:inline distT="0" distB="0" distL="0" distR="0" wp14:anchorId="106BDD86" wp14:editId="7F3B2642">
            <wp:extent cx="3962400" cy="2109216"/>
            <wp:effectExtent l="0" t="0" r="0" b="5715"/>
            <wp:docPr id="5" name="Picture 4" descr="This is an image of a garbage truck">
              <a:extLst xmlns:a="http://schemas.openxmlformats.org/drawingml/2006/main">
                <a:ext uri="{FF2B5EF4-FFF2-40B4-BE49-F238E27FC236}">
                  <a16:creationId xmlns:a16="http://schemas.microsoft.com/office/drawing/2014/main" id="{07BA4E9F-0587-4402-AC9D-AF41EA146F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07BA4E9F-0587-4402-AC9D-AF41EA146F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10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94B5B" w14:textId="5E432AF6" w:rsidR="00C50811" w:rsidRDefault="0036109F" w:rsidP="00C50811">
      <w:pPr>
        <w:pStyle w:val="Heading4"/>
        <w:rPr>
          <w:lang w:eastAsia="zh-CN"/>
        </w:rPr>
      </w:pPr>
      <w:r>
        <w:rPr>
          <w:lang w:eastAsia="zh-CN"/>
        </w:rPr>
        <w:t>Activity</w:t>
      </w:r>
    </w:p>
    <w:p w14:paraId="51D4136E" w14:textId="7F003F37" w:rsidR="0036109F" w:rsidRDefault="0036109F" w:rsidP="0036109F">
      <w:pPr>
        <w:rPr>
          <w:lang w:eastAsia="zh-CN"/>
        </w:rPr>
      </w:pPr>
      <w:r>
        <w:rPr>
          <w:lang w:eastAsia="zh-CN"/>
        </w:rPr>
        <w:t xml:space="preserve">The map below shows a series of streets in Bateau Bay, NSW. On the next page, this is recreated as a network diagram. </w:t>
      </w:r>
    </w:p>
    <w:p w14:paraId="289BE50E" w14:textId="47860FE0" w:rsidR="0036109F" w:rsidRDefault="0036109F" w:rsidP="0036109F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78383791" wp14:editId="7FD7194F">
            <wp:extent cx="4710546" cy="3578225"/>
            <wp:effectExtent l="0" t="0" r="0" b="3175"/>
            <wp:docPr id="1" name="Picture 1" descr="This is an image of a street map from Bateau Bay, NS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9207" t="25182" r="26408" b="4865"/>
                    <a:stretch/>
                  </pic:blipFill>
                  <pic:spPr bwMode="auto">
                    <a:xfrm>
                      <a:off x="0" y="0"/>
                      <a:ext cx="4738306" cy="35993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D88D8C" w14:textId="6B972267" w:rsidR="0036109F" w:rsidRDefault="00AE6044" w:rsidP="0036109F">
      <w:pPr>
        <w:rPr>
          <w:lang w:eastAsia="zh-CN"/>
        </w:rPr>
      </w:pPr>
      <w:r>
        <w:rPr>
          <w:noProof/>
          <w:lang w:eastAsia="en-AU"/>
        </w:rPr>
        <w:lastRenderedPageBreak/>
        <w:drawing>
          <wp:inline distT="0" distB="0" distL="0" distR="0" wp14:anchorId="3D94FEC6" wp14:editId="72417308">
            <wp:extent cx="5383763" cy="3752935"/>
            <wp:effectExtent l="0" t="0" r="7620" b="0"/>
            <wp:docPr id="7" name="Picture 7" descr="This is a network diagram conveying the information from the street map from Bateau 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551" t="17674" r="22639" b="7236"/>
                    <a:stretch/>
                  </pic:blipFill>
                  <pic:spPr bwMode="auto">
                    <a:xfrm>
                      <a:off x="0" y="0"/>
                      <a:ext cx="5396268" cy="37616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0FAAFA" w14:textId="7E362DC7" w:rsidR="00AE6044" w:rsidRDefault="00AE6044" w:rsidP="00AE6044">
      <w:pPr>
        <w:pStyle w:val="ListNumber"/>
        <w:rPr>
          <w:lang w:eastAsia="zh-CN"/>
        </w:rPr>
      </w:pPr>
      <w:r>
        <w:rPr>
          <w:lang w:eastAsia="zh-CN"/>
        </w:rPr>
        <w:t>How many edges are there in this diagram? What do the edges represent?</w:t>
      </w:r>
    </w:p>
    <w:p w14:paraId="4581F04E" w14:textId="7702FCE9" w:rsidR="00AE6044" w:rsidRDefault="00AE6044" w:rsidP="00AE6044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1F24812C" w14:textId="43B641DF" w:rsidR="00AB7D48" w:rsidRDefault="00AE6044" w:rsidP="00AB7D48">
      <w:pPr>
        <w:pStyle w:val="ListNumber"/>
        <w:rPr>
          <w:lang w:eastAsia="zh-CN"/>
        </w:rPr>
      </w:pPr>
      <w:r>
        <w:rPr>
          <w:lang w:eastAsia="zh-CN"/>
        </w:rPr>
        <w:t>How many vertices are there in this diagram? What do the vertices represent?</w:t>
      </w:r>
    </w:p>
    <w:p w14:paraId="108BF579" w14:textId="77777777" w:rsidR="00AB7D48" w:rsidRDefault="00AB7D48" w:rsidP="00AB7D48">
      <w:pPr>
        <w:pStyle w:val="ListParagraph"/>
        <w:rPr>
          <w:lang w:eastAsia="zh-CN"/>
        </w:rPr>
      </w:pPr>
    </w:p>
    <w:p w14:paraId="4209E466" w14:textId="4FC97D36" w:rsidR="00AB7D48" w:rsidRDefault="00AB7D48" w:rsidP="00AB7D48">
      <w:pPr>
        <w:pStyle w:val="ListNumber"/>
        <w:rPr>
          <w:lang w:eastAsia="zh-CN"/>
        </w:rPr>
      </w:pPr>
      <w:r>
        <w:rPr>
          <w:lang w:eastAsia="zh-CN"/>
        </w:rPr>
        <w:t xml:space="preserve">What does the edge marked with an ‘R’ represent? </w:t>
      </w:r>
    </w:p>
    <w:p w14:paraId="3A744437" w14:textId="77777777" w:rsidR="00AB7D48" w:rsidRDefault="00AB7D48" w:rsidP="00AB7D48">
      <w:pPr>
        <w:pStyle w:val="ListParagraph"/>
        <w:rPr>
          <w:lang w:eastAsia="zh-CN"/>
        </w:rPr>
      </w:pPr>
    </w:p>
    <w:p w14:paraId="7FD5719B" w14:textId="6ADB031D" w:rsidR="00AB7D48" w:rsidRDefault="00AB7D48" w:rsidP="00AB7D48">
      <w:pPr>
        <w:pStyle w:val="ListNumber"/>
        <w:rPr>
          <w:lang w:eastAsia="zh-CN"/>
        </w:rPr>
      </w:pPr>
      <w:r>
        <w:rPr>
          <w:lang w:eastAsia="zh-CN"/>
        </w:rPr>
        <w:t>Sturt Street goes from J-K-L-M. How would you describe Oxley Road?</w:t>
      </w:r>
    </w:p>
    <w:p w14:paraId="55932FEC" w14:textId="77777777" w:rsidR="00AB7D48" w:rsidRDefault="00AB7D48" w:rsidP="00AB7D48">
      <w:pPr>
        <w:pStyle w:val="ListParagraph"/>
        <w:rPr>
          <w:lang w:eastAsia="zh-CN"/>
        </w:rPr>
      </w:pPr>
    </w:p>
    <w:p w14:paraId="6F136193" w14:textId="05222141" w:rsidR="00AB7D48" w:rsidRDefault="00AB7D48" w:rsidP="00AB7D48">
      <w:pPr>
        <w:pStyle w:val="ListNumber"/>
        <w:rPr>
          <w:lang w:eastAsia="zh-CN"/>
        </w:rPr>
      </w:pPr>
      <w:r>
        <w:rPr>
          <w:lang w:eastAsia="zh-CN"/>
        </w:rPr>
        <w:t xml:space="preserve">The garbage truck needs to collect the bins from </w:t>
      </w:r>
      <w:r w:rsidR="001B5F9D">
        <w:rPr>
          <w:lang w:eastAsia="zh-CN"/>
        </w:rPr>
        <w:t xml:space="preserve">all of the houses. If the garbage truck begins at point N, can you draw a path for the garbage truck so that it drives through every blue edge in the network diagram? </w:t>
      </w:r>
      <w:r w:rsidR="001B5F9D">
        <w:rPr>
          <w:lang w:eastAsia="zh-CN"/>
        </w:rPr>
        <w:br/>
        <w:t xml:space="preserve">Describe this path using the letter notation from </w:t>
      </w:r>
      <w:r w:rsidR="00633E5A">
        <w:rPr>
          <w:lang w:eastAsia="zh-CN"/>
        </w:rPr>
        <w:t xml:space="preserve">question 4. </w:t>
      </w:r>
    </w:p>
    <w:p w14:paraId="3AD5179E" w14:textId="77777777" w:rsidR="001B5F9D" w:rsidRDefault="001B5F9D" w:rsidP="001B5F9D">
      <w:pPr>
        <w:pStyle w:val="ListParagraph"/>
        <w:rPr>
          <w:lang w:eastAsia="zh-CN"/>
        </w:rPr>
      </w:pPr>
    </w:p>
    <w:p w14:paraId="6465D230" w14:textId="21BA2619" w:rsidR="00633E5A" w:rsidRDefault="00633E5A" w:rsidP="00F721CF">
      <w:pPr>
        <w:pStyle w:val="ListNumber"/>
        <w:rPr>
          <w:lang w:eastAsia="zh-CN"/>
        </w:rPr>
      </w:pPr>
      <w:r>
        <w:rPr>
          <w:lang w:eastAsia="zh-CN"/>
        </w:rPr>
        <w:t>Compare your path with a classmate’s, or another path you can choose. Discuss which path is better and why.</w:t>
      </w:r>
    </w:p>
    <w:p w14:paraId="76F818C0" w14:textId="09F4E194" w:rsidR="00C50811" w:rsidRDefault="00633E5A" w:rsidP="00BD2760">
      <w:pPr>
        <w:pStyle w:val="Heading3"/>
      </w:pPr>
      <w:r>
        <w:lastRenderedPageBreak/>
        <w:t>Challenge</w:t>
      </w:r>
    </w:p>
    <w:p w14:paraId="159CE172" w14:textId="5791AD3B" w:rsidR="00633E5A" w:rsidRDefault="00633E5A" w:rsidP="00633E5A">
      <w:pPr>
        <w:rPr>
          <w:lang w:eastAsia="zh-CN"/>
        </w:rPr>
      </w:pPr>
      <w:r w:rsidRPr="00633E5A">
        <w:rPr>
          <w:noProof/>
          <w:lang w:eastAsia="en-AU"/>
        </w:rPr>
        <w:drawing>
          <wp:inline distT="0" distB="0" distL="0" distR="0" wp14:anchorId="4DF28F69" wp14:editId="1230073D">
            <wp:extent cx="3237723" cy="2428292"/>
            <wp:effectExtent l="0" t="0" r="1270" b="0"/>
            <wp:docPr id="10" name="Picture 7" descr="This is an image of bins on the street for collection">
              <a:extLst xmlns:a="http://schemas.openxmlformats.org/drawingml/2006/main">
                <a:ext uri="{FF2B5EF4-FFF2-40B4-BE49-F238E27FC236}">
                  <a16:creationId xmlns:a16="http://schemas.microsoft.com/office/drawing/2014/main" id="{35A93F0C-9B41-44DD-B999-575D1760961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35A93F0C-9B41-44DD-B999-575D1760961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9267" cy="243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B485F" w14:textId="10A28D84" w:rsidR="00633E5A" w:rsidRDefault="00633E5A" w:rsidP="00633E5A">
      <w:pPr>
        <w:rPr>
          <w:lang w:eastAsia="zh-CN"/>
        </w:rPr>
      </w:pPr>
      <w:r>
        <w:rPr>
          <w:lang w:eastAsia="zh-CN"/>
        </w:rPr>
        <w:t xml:space="preserve">When a garbage truck collects bins, it needs to drive both directions up and down a street to collect the bins from both sides. </w:t>
      </w:r>
      <w:r w:rsidR="00BD2760">
        <w:rPr>
          <w:lang w:eastAsia="zh-CN"/>
        </w:rPr>
        <w:t xml:space="preserve">In the network diagram below, the arrows show the truck travelling from point D to point N, and then back to point D. </w:t>
      </w:r>
    </w:p>
    <w:p w14:paraId="471BCA02" w14:textId="0156200A" w:rsidR="00BD2760" w:rsidRDefault="00F721CF" w:rsidP="00633E5A">
      <w:pPr>
        <w:rPr>
          <w:lang w:eastAsia="zh-CN"/>
        </w:rPr>
      </w:pPr>
      <w:r w:rsidRPr="00F721CF">
        <w:rPr>
          <w:noProof/>
          <w:lang w:eastAsia="en-AU"/>
        </w:rPr>
        <mc:AlternateContent>
          <mc:Choice Requires="wpg">
            <w:drawing>
              <wp:inline distT="0" distB="0" distL="0" distR="0" wp14:anchorId="2C0B30CE" wp14:editId="03737714">
                <wp:extent cx="5383530" cy="3752850"/>
                <wp:effectExtent l="0" t="0" r="83820" b="0"/>
                <wp:docPr id="13" name="Group 13" descr="This is an image of a network diagram conveying the information of a street map from Bateau Bay, NSW, including arrows indicating a path from point D to point N and back. 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83530" cy="3752850"/>
                          <a:chOff x="0" y="0"/>
                          <a:chExt cx="5383530" cy="3752850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This is a network diagram conveying the information from the street map from Bateau Bay, including arrows showing a path from point D to point N and back. ">
                            <a:extLst/>
                          </pic:cNvPr>
                          <pic:cNvPicPr/>
                        </pic:nvPicPr>
                        <pic:blipFill rotWithShape="1">
                          <a:blip r:embed="rId14"/>
                          <a:srcRect l="5551" t="17674" r="22639" b="7236"/>
                          <a:stretch/>
                        </pic:blipFill>
                        <pic:spPr bwMode="auto">
                          <a:xfrm>
                            <a:off x="0" y="0"/>
                            <a:ext cx="5383530" cy="3752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5" name="Group 15" descr="This image has 2 arrows showing the travel of the garbage truck from point D to point N and back. ">
                          <a:extLst/>
                        </wpg:cNvPr>
                        <wpg:cNvGrpSpPr/>
                        <wpg:grpSpPr>
                          <a:xfrm>
                            <a:off x="5303143" y="396199"/>
                            <a:ext cx="80387" cy="2845435"/>
                            <a:chOff x="5303143" y="396199"/>
                            <a:chExt cx="80387" cy="2845837"/>
                          </a:xfrm>
                        </wpg:grpSpPr>
                        <wps:wsp>
                          <wps:cNvPr id="16" name="Straight Arrow Connector 16">
                            <a:extLst/>
                          </wps:cNvPr>
                          <wps:cNvCnPr/>
                          <wps:spPr>
                            <a:xfrm>
                              <a:off x="5303143" y="396199"/>
                              <a:ext cx="0" cy="2845837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Arrow Connector 17">
                            <a:extLst/>
                          </wps:cNvPr>
                          <wps:cNvCnPr/>
                          <wps:spPr>
                            <a:xfrm>
                              <a:off x="5383530" y="396199"/>
                              <a:ext cx="0" cy="2845837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 w="med" len="med"/>
                              <a:tailEnd type="non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0C6F97" id="Group 13" o:spid="_x0000_s1026" alt="This is an image of a network diagram conveying the information of a street map from Bateau Bay, NSW, including arrows indicating a path from point D to point N and back. " style="width:423.9pt;height:295.5pt;mso-position-horizontal-relative:char;mso-position-vertical-relative:line" coordsize="53835,375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alt="This is a network diagram conveying the information from the street map from Bateau Bay, including arrows showing a path from point D to point N and back. " style="position:absolute;width:53835;height:375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">
                  <v:imagedata r:id="rId17" o:title="This is a network diagram conveying the information from the street map from Bateau Bay, including arrows showing a path from point D to point N and back" croptop="11583f" cropbottom="4742f" cropleft="3638f" cropright="14837f"/>
                </v:shape>
                <v:group id="Group 15" o:spid="_x0000_s1028" alt="This image has 2 arrows showing the travel of the garbage truck from point D to point N and back. " style="position:absolute;left:53031;top:3961;width:804;height:28455" coordorigin="53031,3961" coordsize="803,28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6" o:spid="_x0000_s1029" type="#_x0000_t32" style="position:absolute;left:53031;top:3961;width:0;height:284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" strokecolor="#4472c4 [3204]" strokeweight=".5pt">
                    <v:stroke endarrow="block" joinstyle="miter"/>
                  </v:shape>
                  <v:shape id="Straight Arrow Connector 17" o:spid="_x0000_s1030" type="#_x0000_t32" style="position:absolute;left:53835;top:3961;width:0;height:284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" strokecolor="#4472c4 [3204]" strokeweight=".5pt">
                    <v:stroke startarrow="block" joinstyle="miter"/>
                  </v:shape>
                </v:group>
                <w10:anchorlock/>
              </v:group>
            </w:pict>
          </mc:Fallback>
        </mc:AlternateContent>
      </w:r>
    </w:p>
    <w:p w14:paraId="3802670F" w14:textId="6A6A0BDD" w:rsidR="00BD2760" w:rsidRDefault="00BD2760" w:rsidP="00633E5A">
      <w:pPr>
        <w:rPr>
          <w:lang w:eastAsia="zh-CN"/>
        </w:rPr>
      </w:pPr>
      <w:r>
        <w:rPr>
          <w:lang w:eastAsia="zh-CN"/>
        </w:rPr>
        <w:t>Map out a path so the truck will travel so that:</w:t>
      </w:r>
    </w:p>
    <w:p w14:paraId="07A5EFC1" w14:textId="4E2A2E10" w:rsidR="00BD2760" w:rsidRDefault="00BD2760" w:rsidP="00BD2760">
      <w:pPr>
        <w:pStyle w:val="ListBullet"/>
        <w:rPr>
          <w:lang w:eastAsia="zh-CN"/>
        </w:rPr>
      </w:pPr>
      <w:r>
        <w:rPr>
          <w:lang w:eastAsia="zh-CN"/>
        </w:rPr>
        <w:t>The truck travels every street at least twice, once in each direction</w:t>
      </w:r>
    </w:p>
    <w:p w14:paraId="64AADE5A" w14:textId="1136BA72" w:rsidR="00BD2760" w:rsidRPr="00633E5A" w:rsidRDefault="00BD2760" w:rsidP="004F6C6A">
      <w:pPr>
        <w:pStyle w:val="ListBullet"/>
        <w:rPr>
          <w:lang w:eastAsia="zh-CN"/>
        </w:rPr>
      </w:pPr>
      <w:r>
        <w:rPr>
          <w:lang w:eastAsia="zh-CN"/>
        </w:rPr>
        <w:t>The truck travels as few streets 3 times as possible.</w:t>
      </w:r>
    </w:p>
    <w:sectPr w:rsidR="00BD2760" w:rsidRPr="00633E5A" w:rsidSect="001A7A7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32FB6" w14:textId="77777777" w:rsidR="00B02039" w:rsidRDefault="00B02039">
      <w:r>
        <w:separator/>
      </w:r>
    </w:p>
    <w:p w14:paraId="74FA0639" w14:textId="77777777" w:rsidR="00B02039" w:rsidRDefault="00B02039"/>
  </w:endnote>
  <w:endnote w:type="continuationSeparator" w:id="0">
    <w:p w14:paraId="0BA2DCBE" w14:textId="77777777" w:rsidR="00B02039" w:rsidRDefault="00B02039">
      <w:r>
        <w:continuationSeparator/>
      </w:r>
    </w:p>
    <w:p w14:paraId="01FB126F" w14:textId="77777777" w:rsidR="00B02039" w:rsidRDefault="00B020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3AAA6839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926F9">
      <w:rPr>
        <w:noProof/>
      </w:rPr>
      <w:t>2</w:t>
    </w:r>
    <w:r w:rsidRPr="002810D3">
      <w:fldChar w:fldCharType="end"/>
    </w:r>
    <w:r w:rsidRPr="002810D3">
      <w:tab/>
    </w:r>
    <w:r w:rsidR="008D102D">
      <w:t xml:space="preserve">P1: </w:t>
    </w:r>
    <w:r w:rsidR="0036109F">
      <w:t>Planning a garbage collection rou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41E15639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DC12D6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926F9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2C6DE7" w14:textId="77777777" w:rsidR="00B02039" w:rsidRDefault="00B02039">
      <w:r>
        <w:separator/>
      </w:r>
    </w:p>
    <w:p w14:paraId="0D8128AA" w14:textId="77777777" w:rsidR="00B02039" w:rsidRDefault="00B02039"/>
  </w:footnote>
  <w:footnote w:type="continuationSeparator" w:id="0">
    <w:p w14:paraId="6E05E250" w14:textId="77777777" w:rsidR="00B02039" w:rsidRDefault="00B02039">
      <w:r>
        <w:continuationSeparator/>
      </w:r>
    </w:p>
    <w:p w14:paraId="72C81012" w14:textId="77777777" w:rsidR="00B02039" w:rsidRDefault="00B020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11959" w14:textId="77777777" w:rsidR="003926F9" w:rsidRDefault="003926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F2F528" w14:textId="77777777" w:rsidR="003926F9" w:rsidRDefault="003926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BA72F68"/>
    <w:multiLevelType w:val="hybridMultilevel"/>
    <w:tmpl w:val="59544608"/>
    <w:lvl w:ilvl="0" w:tplc="E5662DEE">
      <w:start w:val="1"/>
      <w:numFmt w:val="bullet"/>
      <w:lvlText w:val="-"/>
      <w:lvlJc w:val="left"/>
      <w:pPr>
        <w:ind w:left="1012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7440FFD"/>
    <w:multiLevelType w:val="hybridMultilevel"/>
    <w:tmpl w:val="A92A5242"/>
    <w:lvl w:ilvl="0" w:tplc="8BC460B0">
      <w:start w:val="1"/>
      <w:numFmt w:val="bullet"/>
      <w:lvlText w:val="-"/>
      <w:lvlJc w:val="left"/>
      <w:pPr>
        <w:ind w:left="1012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5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7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6"/>
  </w:num>
  <w:num w:numId="2">
    <w:abstractNumId w:val="13"/>
  </w:num>
  <w:num w:numId="3">
    <w:abstractNumId w:val="18"/>
  </w:num>
  <w:num w:numId="4">
    <w:abstractNumId w:val="20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1"/>
  </w:num>
  <w:num w:numId="8">
    <w:abstractNumId w:val="10"/>
  </w:num>
  <w:num w:numId="9">
    <w:abstractNumId w:val="17"/>
  </w:num>
  <w:num w:numId="10">
    <w:abstractNumId w:val="9"/>
  </w:num>
  <w:num w:numId="11">
    <w:abstractNumId w:val="15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9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6"/>
  </w:num>
  <w:num w:numId="32">
    <w:abstractNumId w:val="22"/>
  </w:num>
  <w:num w:numId="33">
    <w:abstractNumId w:val="18"/>
  </w:num>
  <w:num w:numId="34">
    <w:abstractNumId w:val="20"/>
  </w:num>
  <w:num w:numId="35">
    <w:abstractNumId w:val="12"/>
  </w:num>
  <w:num w:numId="36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C3MDQ0NzI0MDRW0lEKTi0uzszPAykwrAUA3Fz0P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54C"/>
    <w:rsid w:val="001A3627"/>
    <w:rsid w:val="001A7A7B"/>
    <w:rsid w:val="001B3065"/>
    <w:rsid w:val="001B33C0"/>
    <w:rsid w:val="001B4A46"/>
    <w:rsid w:val="001B5E34"/>
    <w:rsid w:val="001B5F9D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109F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26F9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200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3AB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520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2A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E6CFE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3E5A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009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1731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02D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D0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71C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B7D48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044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2039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59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2760"/>
    <w:rsid w:val="00BD6178"/>
    <w:rsid w:val="00BD6348"/>
    <w:rsid w:val="00BE147F"/>
    <w:rsid w:val="00BE1BBC"/>
    <w:rsid w:val="00BE46B5"/>
    <w:rsid w:val="00BE6663"/>
    <w:rsid w:val="00BE6E4A"/>
    <w:rsid w:val="00BE7942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811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957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12D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2958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79FE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062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1CF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0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semiHidden/>
    <w:unhideWhenUsed/>
    <w:qFormat/>
    <w:rsid w:val="00AB7D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://www.allwhitebackground.com/garbage-truck.html" TargetMode="Externa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Recycling_in_Australia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jp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A8C0C7-024C-4C2C-94EC-FF84EF5A6F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0A9B32-0BA1-44D7-B9F5-69CF08A5BF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B9054C-7B43-493E-8300-089896EC7724}">
  <ds:schemaRefs>
    <ds:schemaRef ds:uri="http://purl.org/dc/elements/1.1/"/>
    <ds:schemaRef ds:uri="http://schemas.microsoft.com/office/2006/metadata/properties"/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EB115B9-3DC4-4F86-91F3-FEC95C02F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a garbage collection route</dc:title>
  <dc:subject/>
  <dc:creator>Vas Ratusau</dc:creator>
  <cp:keywords>Stage 6</cp:keywords>
  <dc:description/>
  <cp:lastModifiedBy>Vas Ratusau</cp:lastModifiedBy>
  <cp:revision>2</cp:revision>
  <dcterms:created xsi:type="dcterms:W3CDTF">2021-02-16T23:14:00Z</dcterms:created>
  <dcterms:modified xsi:type="dcterms:W3CDTF">2021-02-16T23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